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2D8704" w14:textId="07492E3D" w:rsidR="00F42A39" w:rsidRDefault="00CB6FD2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78E28A19" wp14:editId="71645B24">
            <wp:simplePos x="0" y="0"/>
            <wp:positionH relativeFrom="column">
              <wp:posOffset>1085850</wp:posOffset>
            </wp:positionH>
            <wp:positionV relativeFrom="paragraph">
              <wp:posOffset>0</wp:posOffset>
            </wp:positionV>
            <wp:extent cx="3778250" cy="37782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IP.jf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825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DF5553" w14:textId="1A32C50B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C5C4616" w14:textId="1C72B1C3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5A8CD08" w14:textId="184AEB3C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82A4ADB" w14:textId="7AC89FDA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5DAC28B" w14:textId="7E5260F7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D6E4532" w14:textId="04194894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F82E80B" w14:textId="77777777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30A5B04" w14:textId="19660E1D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AA55132" w14:textId="77777777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4D6EE80" w14:textId="28DDE014" w:rsidR="00F42A39" w:rsidRDefault="00F42A39" w:rsidP="00F42A3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4C5315F" w14:textId="5B80CC82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9AFCD15" w14:textId="55DE99FD" w:rsidR="00CB6FD2" w:rsidRDefault="00CB6FD2" w:rsidP="00CB6FD2">
      <w:pPr>
        <w:rPr>
          <w:rFonts w:asciiTheme="majorBidi" w:hAnsiTheme="majorBidi" w:cstheme="majorBidi"/>
          <w:b/>
          <w:bCs/>
          <w:sz w:val="48"/>
          <w:szCs w:val="28"/>
        </w:rPr>
      </w:pPr>
    </w:p>
    <w:p w14:paraId="7AEB343D" w14:textId="75AD7008" w:rsidR="00F42A39" w:rsidRPr="00F42A39" w:rsidRDefault="00F42A39" w:rsidP="00F427DF">
      <w:pPr>
        <w:jc w:val="center"/>
        <w:rPr>
          <w:rFonts w:asciiTheme="majorBidi" w:hAnsiTheme="majorBidi" w:cstheme="majorBidi"/>
          <w:b/>
          <w:bCs/>
          <w:sz w:val="48"/>
          <w:szCs w:val="28"/>
        </w:rPr>
      </w:pPr>
      <w:r w:rsidRPr="00F42A39">
        <w:rPr>
          <w:rFonts w:asciiTheme="majorBidi" w:hAnsiTheme="majorBidi" w:cstheme="majorBidi"/>
          <w:b/>
          <w:bCs/>
          <w:sz w:val="48"/>
          <w:szCs w:val="28"/>
        </w:rPr>
        <w:t>TALAL KHAN</w:t>
      </w:r>
    </w:p>
    <w:p w14:paraId="34B519B7" w14:textId="4555CC19" w:rsidR="00F42A39" w:rsidRPr="00F42A39" w:rsidRDefault="00F42A39" w:rsidP="00F427DF">
      <w:pPr>
        <w:jc w:val="center"/>
        <w:rPr>
          <w:rFonts w:asciiTheme="majorBidi" w:hAnsiTheme="majorBidi" w:cstheme="majorBidi"/>
          <w:b/>
          <w:bCs/>
          <w:sz w:val="48"/>
          <w:szCs w:val="28"/>
        </w:rPr>
      </w:pPr>
      <w:r w:rsidRPr="00F42A39">
        <w:rPr>
          <w:rFonts w:asciiTheme="majorBidi" w:hAnsiTheme="majorBidi" w:cstheme="majorBidi"/>
          <w:b/>
          <w:bCs/>
          <w:sz w:val="48"/>
          <w:szCs w:val="28"/>
        </w:rPr>
        <w:t>FA20-BCS-139</w:t>
      </w:r>
    </w:p>
    <w:p w14:paraId="0783A6C3" w14:textId="199CE439" w:rsidR="00F42A39" w:rsidRPr="00F42A39" w:rsidRDefault="00F42A39" w:rsidP="00F427DF">
      <w:pPr>
        <w:jc w:val="center"/>
        <w:rPr>
          <w:rFonts w:asciiTheme="majorBidi" w:hAnsiTheme="majorBidi" w:cstheme="majorBidi"/>
          <w:b/>
          <w:bCs/>
          <w:sz w:val="48"/>
          <w:szCs w:val="28"/>
        </w:rPr>
      </w:pPr>
      <w:r w:rsidRPr="00F42A39">
        <w:rPr>
          <w:rFonts w:asciiTheme="majorBidi" w:hAnsiTheme="majorBidi" w:cstheme="majorBidi"/>
          <w:b/>
          <w:bCs/>
          <w:sz w:val="48"/>
          <w:szCs w:val="28"/>
        </w:rPr>
        <w:t>SECTION 6A</w:t>
      </w:r>
    </w:p>
    <w:p w14:paraId="32EC2896" w14:textId="77777777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BC4F531" w14:textId="6402496B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7FB44CDD" w14:textId="7900B355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72166399" w14:textId="2A31C6CE" w:rsidR="00F42A39" w:rsidRDefault="00F42A39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2A48B7A" w14:textId="77777777" w:rsidR="00CB6FD2" w:rsidRDefault="00CB6FD2" w:rsidP="00F427D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5E03B61" w14:textId="4C08F254" w:rsidR="00F42A39" w:rsidRDefault="00F42A39" w:rsidP="00F42A3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0E4551D1" w14:textId="1460757A" w:rsidR="00DF3CE6" w:rsidRDefault="00DF3CE6" w:rsidP="00F42A39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4CB10A5" w14:textId="77777777" w:rsidR="00CB6FD2" w:rsidRPr="00CB6FD2" w:rsidRDefault="00CB6FD2" w:rsidP="00CB6FD2">
      <w:pPr>
        <w:jc w:val="both"/>
        <w:rPr>
          <w:rFonts w:asciiTheme="majorBidi" w:hAnsiTheme="majorBidi" w:cstheme="majorBidi"/>
          <w:bCs/>
          <w:sz w:val="28"/>
          <w:szCs w:val="28"/>
        </w:rPr>
      </w:pPr>
      <w:bookmarkStart w:id="0" w:name="_GoBack"/>
      <w:bookmarkEnd w:id="0"/>
    </w:p>
    <w:sectPr w:rsidR="00CB6FD2" w:rsidRPr="00CB6FD2" w:rsidSect="00F42A39">
      <w:pgSz w:w="12240" w:h="15840"/>
      <w:pgMar w:top="1440" w:right="1440" w:bottom="1440" w:left="1440" w:header="720" w:footer="720" w:gutter="0"/>
      <w:pgBorders w:offsetFrom="page">
        <w:top w:val="thinThickSmallGap" w:sz="24" w:space="1" w:color="4472C4" w:themeColor="accent1"/>
        <w:left w:val="thinThickSmallGap" w:sz="24" w:space="1" w:color="4472C4" w:themeColor="accent1"/>
        <w:bottom w:val="thickThinSmallGap" w:sz="24" w:space="1" w:color="4472C4" w:themeColor="accent1"/>
        <w:right w:val="thickThinSmallGap" w:sz="24" w:space="1" w:color="4472C4" w:themeColor="accent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DQ2MTA0MTQ3NzVQ0lEKTi0uzszPAykwrAUARbI8xSwAAAA="/>
  </w:docVars>
  <w:rsids>
    <w:rsidRoot w:val="00D401F4"/>
    <w:rsid w:val="00262DA4"/>
    <w:rsid w:val="00314E2D"/>
    <w:rsid w:val="003353E9"/>
    <w:rsid w:val="003E77C6"/>
    <w:rsid w:val="005E5DEF"/>
    <w:rsid w:val="008656DC"/>
    <w:rsid w:val="00A72DAB"/>
    <w:rsid w:val="00C969FD"/>
    <w:rsid w:val="00CB6FD2"/>
    <w:rsid w:val="00D401F4"/>
    <w:rsid w:val="00D47324"/>
    <w:rsid w:val="00DC60E2"/>
    <w:rsid w:val="00DF3CE6"/>
    <w:rsid w:val="00E65E53"/>
    <w:rsid w:val="00F427DF"/>
    <w:rsid w:val="00F42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3D947"/>
  <w15:chartTrackingRefBased/>
  <w15:docId w15:val="{BA9421C4-CAE5-4022-9336-7E4A7C893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3C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1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1109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917576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9754908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52691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1956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727691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067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147862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214504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066381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4247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f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6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317573A-49ED-40FB-9AFC-D1214AF2FCD5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A6A69B-B8FD-4053-B6DC-A226FD3C0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l khan</dc:creator>
  <cp:keywords/>
  <dc:description/>
  <cp:lastModifiedBy>TALAL KHAN</cp:lastModifiedBy>
  <cp:revision>4</cp:revision>
  <cp:lastPrinted>2023-04-01T18:51:00Z</cp:lastPrinted>
  <dcterms:created xsi:type="dcterms:W3CDTF">2023-04-03T14:39:00Z</dcterms:created>
  <dcterms:modified xsi:type="dcterms:W3CDTF">2024-03-20T17:52:00Z</dcterms:modified>
</cp:coreProperties>
</file>